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0C22B" w14:textId="53162B2D" w:rsidR="00D1218F" w:rsidRPr="00164983" w:rsidRDefault="00164983">
      <w:pPr>
        <w:rPr>
          <w:b/>
          <w:bCs/>
        </w:rPr>
      </w:pPr>
      <w:r w:rsidRPr="00164983">
        <w:rPr>
          <w:b/>
          <w:bCs/>
        </w:rPr>
        <w:t>Exercise 1:</w:t>
      </w:r>
    </w:p>
    <w:p w14:paraId="012377DD" w14:textId="176AE63F" w:rsidR="00164983" w:rsidRDefault="00164983" w:rsidP="00164983">
      <w:r>
        <w:t xml:space="preserve">public class Exercise1 { </w:t>
      </w:r>
    </w:p>
    <w:p w14:paraId="48BA044B" w14:textId="77777777" w:rsidR="00164983" w:rsidRDefault="00164983" w:rsidP="00164983">
      <w:r>
        <w:t xml:space="preserve">       public static void main(String[] args) {</w:t>
      </w:r>
    </w:p>
    <w:p w14:paraId="23439521" w14:textId="77777777" w:rsidR="00164983" w:rsidRDefault="00164983" w:rsidP="00164983">
      <w:r>
        <w:t xml:space="preserve">        int rands[] = new int[100];</w:t>
      </w:r>
    </w:p>
    <w:p w14:paraId="72BCD6CC" w14:textId="77777777" w:rsidR="00164983" w:rsidRDefault="00164983" w:rsidP="00164983">
      <w:r>
        <w:t xml:space="preserve">        int min = 1;</w:t>
      </w:r>
    </w:p>
    <w:p w14:paraId="1851677A" w14:textId="7B0FB2CF" w:rsidR="00164983" w:rsidRDefault="00164983" w:rsidP="00164983">
      <w:r>
        <w:t xml:space="preserve">        int max = 1000;</w:t>
      </w:r>
    </w:p>
    <w:p w14:paraId="05FB6022" w14:textId="77777777" w:rsidR="00164983" w:rsidRDefault="00164983" w:rsidP="00164983">
      <w:r>
        <w:t xml:space="preserve">        //init array with random values in range </w:t>
      </w:r>
    </w:p>
    <w:p w14:paraId="17A39D4B" w14:textId="77777777" w:rsidR="00164983" w:rsidRDefault="00164983" w:rsidP="00164983">
      <w:r>
        <w:t xml:space="preserve">        for (int i = 0; i &lt; rands.length; i++) {</w:t>
      </w:r>
    </w:p>
    <w:p w14:paraId="7AD60EC6" w14:textId="77777777" w:rsidR="00164983" w:rsidRDefault="00164983" w:rsidP="00164983">
      <w:r>
        <w:t xml:space="preserve">            rands[i] = ThreadLocalRandom.current().nextInt(min,max+1);</w:t>
      </w:r>
    </w:p>
    <w:p w14:paraId="3A846F7B" w14:textId="244BAAAF" w:rsidR="00164983" w:rsidRDefault="00164983" w:rsidP="00164983">
      <w:r>
        <w:t xml:space="preserve">        }</w:t>
      </w:r>
    </w:p>
    <w:p w14:paraId="05B58D11" w14:textId="77777777" w:rsidR="00164983" w:rsidRDefault="00164983" w:rsidP="00164983">
      <w:r>
        <w:t xml:space="preserve">        int largest = rands[0];</w:t>
      </w:r>
    </w:p>
    <w:p w14:paraId="20F179C7" w14:textId="77777777" w:rsidR="00164983" w:rsidRDefault="00164983" w:rsidP="00164983">
      <w:r>
        <w:t xml:space="preserve">        int smallest = rands[0];</w:t>
      </w:r>
    </w:p>
    <w:p w14:paraId="6AD98E66" w14:textId="77777777" w:rsidR="00164983" w:rsidRDefault="00164983" w:rsidP="00164983">
      <w:r>
        <w:t xml:space="preserve">        int sevenCount = 0;</w:t>
      </w:r>
    </w:p>
    <w:p w14:paraId="3738C75B" w14:textId="77777777" w:rsidR="00164983" w:rsidRDefault="00164983" w:rsidP="00164983">
      <w:r>
        <w:t xml:space="preserve">        int sum = 0;</w:t>
      </w:r>
    </w:p>
    <w:p w14:paraId="20CF9E93" w14:textId="05DFBC3E" w:rsidR="00164983" w:rsidRDefault="00164983" w:rsidP="00164983">
      <w:r>
        <w:t xml:space="preserve">        double avg;</w:t>
      </w:r>
    </w:p>
    <w:p w14:paraId="58033735" w14:textId="77777777" w:rsidR="00164983" w:rsidRDefault="00164983" w:rsidP="00164983">
      <w:r>
        <w:t xml:space="preserve">        //find the smallest, largest nums in the array </w:t>
      </w:r>
    </w:p>
    <w:p w14:paraId="0E69C2E0" w14:textId="77777777" w:rsidR="00164983" w:rsidRDefault="00164983" w:rsidP="00164983">
      <w:r>
        <w:t xml:space="preserve">        //find the freq of 7 in the array</w:t>
      </w:r>
    </w:p>
    <w:p w14:paraId="0A65BDF5" w14:textId="77777777" w:rsidR="00164983" w:rsidRDefault="00164983" w:rsidP="00164983">
      <w:r>
        <w:t xml:space="preserve">        //find the sum of all values</w:t>
      </w:r>
    </w:p>
    <w:p w14:paraId="18F7615A" w14:textId="734540A1" w:rsidR="00164983" w:rsidRDefault="00164983" w:rsidP="00164983">
      <w:r>
        <w:t xml:space="preserve">        for (int i = 0; i &lt; rands.length; i++) {</w:t>
      </w:r>
    </w:p>
    <w:p w14:paraId="655E837F" w14:textId="77777777" w:rsidR="00164983" w:rsidRDefault="00164983" w:rsidP="00164983">
      <w:r>
        <w:t xml:space="preserve">            if (rands[i] &lt; smallest) {</w:t>
      </w:r>
    </w:p>
    <w:p w14:paraId="75E79C1D" w14:textId="77777777" w:rsidR="00164983" w:rsidRDefault="00164983" w:rsidP="00164983">
      <w:r>
        <w:t xml:space="preserve">                smallest = rands[i];</w:t>
      </w:r>
    </w:p>
    <w:p w14:paraId="786919F5" w14:textId="42CD63D6" w:rsidR="00164983" w:rsidRDefault="00164983" w:rsidP="00164983">
      <w:r>
        <w:t xml:space="preserve">            }</w:t>
      </w:r>
    </w:p>
    <w:p w14:paraId="7315B773" w14:textId="77777777" w:rsidR="00164983" w:rsidRDefault="00164983" w:rsidP="00164983">
      <w:r>
        <w:t xml:space="preserve">            if (rands[i] &gt; largest) {</w:t>
      </w:r>
    </w:p>
    <w:p w14:paraId="232BA2E7" w14:textId="77777777" w:rsidR="00164983" w:rsidRDefault="00164983" w:rsidP="00164983">
      <w:r>
        <w:t xml:space="preserve">                largest = rands[i];</w:t>
      </w:r>
    </w:p>
    <w:p w14:paraId="33CF8C1F" w14:textId="5C7BF29D" w:rsidR="00164983" w:rsidRDefault="00164983" w:rsidP="00164983">
      <w:r>
        <w:t xml:space="preserve">            }</w:t>
      </w:r>
    </w:p>
    <w:p w14:paraId="3C3F5A0D" w14:textId="77777777" w:rsidR="00164983" w:rsidRDefault="00164983" w:rsidP="00164983">
      <w:r>
        <w:t xml:space="preserve">            if (rands[i] == 7) {</w:t>
      </w:r>
    </w:p>
    <w:p w14:paraId="656E87ED" w14:textId="77777777" w:rsidR="00164983" w:rsidRDefault="00164983" w:rsidP="00164983">
      <w:r>
        <w:t xml:space="preserve">                sevenCount++;</w:t>
      </w:r>
    </w:p>
    <w:p w14:paraId="22D7F045" w14:textId="1A176421" w:rsidR="00164983" w:rsidRDefault="00164983" w:rsidP="00164983">
      <w:r>
        <w:t xml:space="preserve">            }</w:t>
      </w:r>
    </w:p>
    <w:p w14:paraId="51295DC2" w14:textId="77777777" w:rsidR="00164983" w:rsidRDefault="00164983" w:rsidP="00164983">
      <w:r>
        <w:t xml:space="preserve">            sum += rands[i];</w:t>
      </w:r>
    </w:p>
    <w:p w14:paraId="59678B9F" w14:textId="6C371BE6" w:rsidR="00164983" w:rsidRDefault="00164983" w:rsidP="00164983">
      <w:r>
        <w:t xml:space="preserve">        }</w:t>
      </w:r>
    </w:p>
    <w:p w14:paraId="1936464F" w14:textId="77777777" w:rsidR="00164983" w:rsidRDefault="00164983" w:rsidP="00164983"/>
    <w:p w14:paraId="7464379D" w14:textId="77777777" w:rsidR="00164983" w:rsidRDefault="00164983" w:rsidP="00164983">
      <w:r>
        <w:lastRenderedPageBreak/>
        <w:t xml:space="preserve">        //compute avg</w:t>
      </w:r>
    </w:p>
    <w:p w14:paraId="43B66E9B" w14:textId="77777777" w:rsidR="00164983" w:rsidRDefault="00164983" w:rsidP="00164983">
      <w:r>
        <w:t xml:space="preserve">        avg = (double) sum / rands.length;</w:t>
      </w:r>
    </w:p>
    <w:p w14:paraId="48BE11CA" w14:textId="77777777" w:rsidR="00164983" w:rsidRDefault="00164983" w:rsidP="00164983"/>
    <w:p w14:paraId="3EBD5849" w14:textId="77777777" w:rsidR="00164983" w:rsidRDefault="00164983" w:rsidP="00164983">
      <w:r>
        <w:t xml:space="preserve">        //display answers</w:t>
      </w:r>
    </w:p>
    <w:p w14:paraId="00F0C390" w14:textId="77777777" w:rsidR="00164983" w:rsidRDefault="00164983" w:rsidP="00164983">
      <w:r>
        <w:t xml:space="preserve">        System.out.println("Smallest is " + smallest);</w:t>
      </w:r>
    </w:p>
    <w:p w14:paraId="2F8B1307" w14:textId="77777777" w:rsidR="00164983" w:rsidRDefault="00164983" w:rsidP="00164983">
      <w:r>
        <w:t xml:space="preserve">        System.out.println("Largest is " + largest);</w:t>
      </w:r>
    </w:p>
    <w:p w14:paraId="0565B15D" w14:textId="77777777" w:rsidR="00164983" w:rsidRDefault="00164983" w:rsidP="00164983">
      <w:r>
        <w:t xml:space="preserve">        System.out.println("Number of 7's in the array " + sevenCount);</w:t>
      </w:r>
    </w:p>
    <w:p w14:paraId="2951F625" w14:textId="77777777" w:rsidR="00164983" w:rsidRDefault="00164983" w:rsidP="00164983">
      <w:r>
        <w:t xml:space="preserve">        System.out.println("Sum is " + sum);</w:t>
      </w:r>
    </w:p>
    <w:p w14:paraId="272020E6" w14:textId="52341300" w:rsidR="00164983" w:rsidRDefault="00164983" w:rsidP="00164983">
      <w:r>
        <w:t xml:space="preserve">        System.out.println("Average is " + avg);</w:t>
      </w:r>
    </w:p>
    <w:p w14:paraId="169ADCCB" w14:textId="77777777" w:rsidR="00164983" w:rsidRDefault="00164983" w:rsidP="00164983">
      <w:r>
        <w:t xml:space="preserve">    }</w:t>
      </w:r>
    </w:p>
    <w:p w14:paraId="14834461" w14:textId="2ABBFC36" w:rsidR="00164983" w:rsidRDefault="00164983" w:rsidP="00164983">
      <w:r>
        <w:t>}</w:t>
      </w:r>
    </w:p>
    <w:p w14:paraId="08C77AD6" w14:textId="01DCB83F" w:rsidR="00164983" w:rsidRDefault="00164983" w:rsidP="00164983">
      <w:pPr>
        <w:rPr>
          <w:b/>
          <w:bCs/>
        </w:rPr>
      </w:pPr>
      <w:r>
        <w:rPr>
          <w:b/>
          <w:bCs/>
        </w:rPr>
        <w:t>Exercise 2:</w:t>
      </w:r>
    </w:p>
    <w:p w14:paraId="57ADC22E" w14:textId="44E58DD5" w:rsidR="00164983" w:rsidRPr="00164983" w:rsidRDefault="00164983" w:rsidP="00164983">
      <w:r w:rsidRPr="00164983">
        <w:t>public class Exercise2 {</w:t>
      </w:r>
    </w:p>
    <w:p w14:paraId="3FFF38ED" w14:textId="77777777" w:rsidR="00164983" w:rsidRPr="00164983" w:rsidRDefault="00164983" w:rsidP="00164983">
      <w:r w:rsidRPr="00164983">
        <w:t xml:space="preserve">    public static void main(String[] args) {</w:t>
      </w:r>
    </w:p>
    <w:p w14:paraId="3D37B5B6" w14:textId="77777777" w:rsidR="00164983" w:rsidRPr="00164983" w:rsidRDefault="00164983" w:rsidP="00164983">
      <w:r w:rsidRPr="00164983">
        <w:t xml:space="preserve">        int rands[] = new int[5000];</w:t>
      </w:r>
    </w:p>
    <w:p w14:paraId="1D42EA40" w14:textId="77777777" w:rsidR="00164983" w:rsidRPr="00164983" w:rsidRDefault="00164983" w:rsidP="00164983">
      <w:r w:rsidRPr="00164983">
        <w:t xml:space="preserve">        int frequency[] = new int[30];</w:t>
      </w:r>
    </w:p>
    <w:p w14:paraId="2B2158A4" w14:textId="77777777" w:rsidR="00164983" w:rsidRPr="00164983" w:rsidRDefault="00164983" w:rsidP="00164983">
      <w:r w:rsidRPr="00164983">
        <w:t xml:space="preserve">        int min = 0;</w:t>
      </w:r>
    </w:p>
    <w:p w14:paraId="395258AE" w14:textId="77777777" w:rsidR="00164983" w:rsidRPr="00164983" w:rsidRDefault="00164983" w:rsidP="00164983">
      <w:r w:rsidRPr="00164983">
        <w:t xml:space="preserve">        int max = 29;</w:t>
      </w:r>
    </w:p>
    <w:p w14:paraId="2720E188" w14:textId="77777777" w:rsidR="00164983" w:rsidRPr="00164983" w:rsidRDefault="00164983" w:rsidP="00164983">
      <w:r w:rsidRPr="00164983">
        <w:t xml:space="preserve">        int randomValue = 0;</w:t>
      </w:r>
    </w:p>
    <w:p w14:paraId="3378DB79" w14:textId="77777777" w:rsidR="00164983" w:rsidRPr="00164983" w:rsidRDefault="00164983" w:rsidP="00164983">
      <w:r w:rsidRPr="00164983">
        <w:t xml:space="preserve">        int modal = 0;</w:t>
      </w:r>
    </w:p>
    <w:p w14:paraId="3E888C38" w14:textId="77777777" w:rsidR="00164983" w:rsidRPr="00164983" w:rsidRDefault="00164983" w:rsidP="00164983">
      <w:r w:rsidRPr="00164983">
        <w:t xml:space="preserve">        int value = 0;</w:t>
      </w:r>
    </w:p>
    <w:p w14:paraId="76EFFEF7" w14:textId="77777777" w:rsidR="00164983" w:rsidRPr="00164983" w:rsidRDefault="00164983" w:rsidP="00164983">
      <w:r w:rsidRPr="00164983">
        <w:t xml:space="preserve">        //init array with random values in range </w:t>
      </w:r>
    </w:p>
    <w:p w14:paraId="7015456F" w14:textId="77777777" w:rsidR="00164983" w:rsidRPr="00164983" w:rsidRDefault="00164983" w:rsidP="00164983">
      <w:r w:rsidRPr="00164983">
        <w:t xml:space="preserve">        for (int i = 0; i &lt; rands.length; i++) {</w:t>
      </w:r>
    </w:p>
    <w:p w14:paraId="7B15AF54" w14:textId="77777777" w:rsidR="00164983" w:rsidRPr="00164983" w:rsidRDefault="00164983" w:rsidP="00164983">
      <w:r w:rsidRPr="00164983">
        <w:t xml:space="preserve">            randomValue = ThreadLocalRandom.current().nextInt(min, max + 1);</w:t>
      </w:r>
    </w:p>
    <w:p w14:paraId="09F41B09" w14:textId="77777777" w:rsidR="00164983" w:rsidRPr="00164983" w:rsidRDefault="00164983" w:rsidP="00164983">
      <w:r w:rsidRPr="00164983">
        <w:t xml:space="preserve">            rands[i] = randomValue;</w:t>
      </w:r>
    </w:p>
    <w:p w14:paraId="74BDE2EF" w14:textId="77777777" w:rsidR="00164983" w:rsidRPr="00164983" w:rsidRDefault="00164983" w:rsidP="00164983">
      <w:r w:rsidRPr="00164983">
        <w:t xml:space="preserve">            frequency[randomValue]++;</w:t>
      </w:r>
    </w:p>
    <w:p w14:paraId="330ACE7E" w14:textId="39DF92E6" w:rsidR="00164983" w:rsidRPr="00164983" w:rsidRDefault="00164983" w:rsidP="00164983">
      <w:r w:rsidRPr="00164983">
        <w:t xml:space="preserve">        }</w:t>
      </w:r>
    </w:p>
    <w:p w14:paraId="40A0918A" w14:textId="77777777" w:rsidR="00164983" w:rsidRPr="00164983" w:rsidRDefault="00164983" w:rsidP="00164983">
      <w:r w:rsidRPr="00164983">
        <w:t xml:space="preserve">        System.out.println("Frequency Distribution Table");</w:t>
      </w:r>
    </w:p>
    <w:p w14:paraId="6AFC25D6" w14:textId="77777777" w:rsidR="00164983" w:rsidRPr="00164983" w:rsidRDefault="00164983" w:rsidP="00164983">
      <w:r w:rsidRPr="00164983">
        <w:t xml:space="preserve">        for (int i = 0; i &lt; frequency.length; i++) {</w:t>
      </w:r>
    </w:p>
    <w:p w14:paraId="66446040" w14:textId="77777777" w:rsidR="00164983" w:rsidRPr="00164983" w:rsidRDefault="00164983" w:rsidP="00164983">
      <w:r w:rsidRPr="00164983">
        <w:t xml:space="preserve">            System.out.println(i + " occured " + frequency[i] + " times");</w:t>
      </w:r>
    </w:p>
    <w:p w14:paraId="682D6B76" w14:textId="77777777" w:rsidR="00164983" w:rsidRPr="00164983" w:rsidRDefault="00164983" w:rsidP="00164983">
      <w:r w:rsidRPr="00164983">
        <w:t xml:space="preserve">        }</w:t>
      </w:r>
    </w:p>
    <w:p w14:paraId="5C7BE55C" w14:textId="49A0D386" w:rsidR="00164983" w:rsidRPr="00164983" w:rsidRDefault="00164983" w:rsidP="00164983">
      <w:r w:rsidRPr="00164983">
        <w:lastRenderedPageBreak/>
        <w:t xml:space="preserve">        value = frequency[0];    </w:t>
      </w:r>
    </w:p>
    <w:p w14:paraId="181AEA5E" w14:textId="77777777" w:rsidR="00164983" w:rsidRPr="00164983" w:rsidRDefault="00164983" w:rsidP="00164983">
      <w:r w:rsidRPr="00164983">
        <w:t xml:space="preserve">        for (int i = 1; i &lt; frequency.length; i++) {</w:t>
      </w:r>
    </w:p>
    <w:p w14:paraId="51BBB239" w14:textId="77777777" w:rsidR="00164983" w:rsidRPr="00164983" w:rsidRDefault="00164983" w:rsidP="00164983">
      <w:r w:rsidRPr="00164983">
        <w:t xml:space="preserve">            if (frequency[i] &gt; value) {</w:t>
      </w:r>
    </w:p>
    <w:p w14:paraId="28B124BA" w14:textId="77777777" w:rsidR="00164983" w:rsidRPr="00164983" w:rsidRDefault="00164983" w:rsidP="00164983">
      <w:r w:rsidRPr="00164983">
        <w:t xml:space="preserve">                modal = i;</w:t>
      </w:r>
    </w:p>
    <w:p w14:paraId="2EDABC41" w14:textId="77777777" w:rsidR="00164983" w:rsidRPr="00164983" w:rsidRDefault="00164983" w:rsidP="00164983">
      <w:r w:rsidRPr="00164983">
        <w:t xml:space="preserve">                value = frequency[i];</w:t>
      </w:r>
    </w:p>
    <w:p w14:paraId="52A0A05A" w14:textId="19A35358" w:rsidR="00164983" w:rsidRPr="00164983" w:rsidRDefault="00164983" w:rsidP="00164983">
      <w:r w:rsidRPr="00164983">
        <w:t xml:space="preserve">            }          </w:t>
      </w:r>
    </w:p>
    <w:p w14:paraId="6FA961C9" w14:textId="79A4B4C9" w:rsidR="00164983" w:rsidRPr="00164983" w:rsidRDefault="00164983" w:rsidP="00164983">
      <w:r w:rsidRPr="00164983">
        <w:t xml:space="preserve">        </w:t>
      </w:r>
      <w:r>
        <w:t>}</w:t>
      </w:r>
      <w:r w:rsidRPr="00164983">
        <w:t xml:space="preserve">        </w:t>
      </w:r>
    </w:p>
    <w:p w14:paraId="501943DF" w14:textId="77777777" w:rsidR="00164983" w:rsidRPr="00164983" w:rsidRDefault="00164983" w:rsidP="00164983">
      <w:r w:rsidRPr="00164983">
        <w:t xml:space="preserve">        System.out.println("\n\nModal value is " + modal + " as it occured " + value + " times");</w:t>
      </w:r>
    </w:p>
    <w:p w14:paraId="5EFC5BE7" w14:textId="357EFC1F" w:rsidR="00164983" w:rsidRPr="00164983" w:rsidRDefault="00164983" w:rsidP="00164983">
      <w:r w:rsidRPr="00164983">
        <w:t xml:space="preserve">    }</w:t>
      </w:r>
    </w:p>
    <w:p w14:paraId="0B9508F4" w14:textId="125E92C0" w:rsidR="00164983" w:rsidRPr="00164983" w:rsidRDefault="00164983" w:rsidP="00164983">
      <w:r w:rsidRPr="00164983">
        <w:t>}</w:t>
      </w:r>
    </w:p>
    <w:p w14:paraId="3EA934B0" w14:textId="7F29644C" w:rsidR="00164983" w:rsidRDefault="00164983" w:rsidP="00164983">
      <w:pPr>
        <w:rPr>
          <w:b/>
          <w:bCs/>
        </w:rPr>
      </w:pPr>
      <w:r>
        <w:rPr>
          <w:b/>
          <w:bCs/>
        </w:rPr>
        <w:t>Exercise 3:</w:t>
      </w:r>
    </w:p>
    <w:p w14:paraId="4B549F7D" w14:textId="77777777" w:rsidR="00164983" w:rsidRDefault="00164983" w:rsidP="00164983">
      <w:r>
        <w:t>public static void main(String[] args) {</w:t>
      </w:r>
    </w:p>
    <w:p w14:paraId="08775A6D" w14:textId="77777777" w:rsidR="00164983" w:rsidRDefault="00164983" w:rsidP="00164983">
      <w:r>
        <w:t xml:space="preserve">        int rands[] = new int[5000];</w:t>
      </w:r>
    </w:p>
    <w:p w14:paraId="65D4BD2B" w14:textId="77777777" w:rsidR="00164983" w:rsidRDefault="00164983" w:rsidP="00164983">
      <w:r>
        <w:t xml:space="preserve">        int min = 5;</w:t>
      </w:r>
    </w:p>
    <w:p w14:paraId="2D6A15F4" w14:textId="77777777" w:rsidR="00164983" w:rsidRDefault="00164983" w:rsidP="00164983">
      <w:r>
        <w:t xml:space="preserve">        int max = 50;</w:t>
      </w:r>
    </w:p>
    <w:p w14:paraId="59D90ABB" w14:textId="77777777" w:rsidR="00164983" w:rsidRDefault="00164983" w:rsidP="00164983">
      <w:r>
        <w:t xml:space="preserve">        boolean flag = false;</w:t>
      </w:r>
    </w:p>
    <w:p w14:paraId="767D80A5" w14:textId="77777777" w:rsidR="00164983" w:rsidRDefault="00164983" w:rsidP="00164983">
      <w:r>
        <w:t xml:space="preserve">        </w:t>
      </w:r>
    </w:p>
    <w:p w14:paraId="47BD3C8B" w14:textId="77777777" w:rsidR="00164983" w:rsidRDefault="00164983" w:rsidP="00164983">
      <w:r>
        <w:t xml:space="preserve">        for (int i = 0; i &lt; rands.length; i++) {</w:t>
      </w:r>
    </w:p>
    <w:p w14:paraId="41C86B0D" w14:textId="77777777" w:rsidR="00164983" w:rsidRDefault="00164983" w:rsidP="00164983">
      <w:r>
        <w:t xml:space="preserve">            rands[i] = ThreadLocalRandom.current().nextInt(min, max + 1);</w:t>
      </w:r>
    </w:p>
    <w:p w14:paraId="40BFA14C" w14:textId="77777777" w:rsidR="00164983" w:rsidRDefault="00164983" w:rsidP="00164983">
      <w:r>
        <w:t xml:space="preserve">        }</w:t>
      </w:r>
    </w:p>
    <w:p w14:paraId="129BB6B5" w14:textId="77777777" w:rsidR="00164983" w:rsidRDefault="00164983" w:rsidP="00164983">
      <w:r>
        <w:t xml:space="preserve">        </w:t>
      </w:r>
    </w:p>
    <w:p w14:paraId="7ABCE5EA" w14:textId="77777777" w:rsidR="00164983" w:rsidRDefault="00164983" w:rsidP="00164983">
      <w:r>
        <w:t xml:space="preserve">        for (int i = 0; i &lt; rands.length; i++) {</w:t>
      </w:r>
    </w:p>
    <w:p w14:paraId="48C30DC8" w14:textId="77777777" w:rsidR="00164983" w:rsidRDefault="00164983" w:rsidP="00164983">
      <w:r>
        <w:t xml:space="preserve">            if (i % 20 == 0)</w:t>
      </w:r>
    </w:p>
    <w:p w14:paraId="7DF49B01" w14:textId="77777777" w:rsidR="00164983" w:rsidRDefault="00164983" w:rsidP="00164983">
      <w:r>
        <w:t xml:space="preserve">                System.out.println("");</w:t>
      </w:r>
    </w:p>
    <w:p w14:paraId="7F837607" w14:textId="77777777" w:rsidR="00164983" w:rsidRDefault="00164983" w:rsidP="00164983">
      <w:r>
        <w:t xml:space="preserve">            System.out.print(rands[i] + "\t");</w:t>
      </w:r>
    </w:p>
    <w:p w14:paraId="3ACED9A8" w14:textId="77777777" w:rsidR="00164983" w:rsidRDefault="00164983" w:rsidP="00164983">
      <w:r>
        <w:t xml:space="preserve">        }</w:t>
      </w:r>
    </w:p>
    <w:p w14:paraId="6371EEDC" w14:textId="77777777" w:rsidR="00164983" w:rsidRDefault="00164983" w:rsidP="00164983">
      <w:r>
        <w:t xml:space="preserve">        System.out.println("\n\n");</w:t>
      </w:r>
    </w:p>
    <w:p w14:paraId="0C2F87CE" w14:textId="77777777" w:rsidR="00164983" w:rsidRDefault="00164983" w:rsidP="00164983">
      <w:r>
        <w:t xml:space="preserve">        for (int i = 0; i &lt; rands.length; i++) {</w:t>
      </w:r>
    </w:p>
    <w:p w14:paraId="560A2FE7" w14:textId="77777777" w:rsidR="00164983" w:rsidRDefault="00164983" w:rsidP="00164983">
      <w:r>
        <w:t xml:space="preserve">            if ((rands[i] % 8==0) &amp;&amp;  (rands[i] % 7==0)&amp;&amp; (rands[i] % 6==0))  {</w:t>
      </w:r>
    </w:p>
    <w:p w14:paraId="5FDC8702" w14:textId="77777777" w:rsidR="00164983" w:rsidRDefault="00164983" w:rsidP="00164983">
      <w:r>
        <w:t xml:space="preserve">                System.out.println(rands[i] + " at index " + i + " is a multiple of 6, 7 and 8");</w:t>
      </w:r>
    </w:p>
    <w:p w14:paraId="2A344C9E" w14:textId="77777777" w:rsidR="00164983" w:rsidRDefault="00164983" w:rsidP="00164983">
      <w:r>
        <w:t xml:space="preserve">                flag = true;</w:t>
      </w:r>
    </w:p>
    <w:p w14:paraId="52E1D740" w14:textId="2D34BF15" w:rsidR="00164983" w:rsidRDefault="00164983" w:rsidP="00164983">
      <w:r>
        <w:lastRenderedPageBreak/>
        <w:t xml:space="preserve">            }</w:t>
      </w:r>
    </w:p>
    <w:p w14:paraId="3D0B94A2" w14:textId="77777777" w:rsidR="00164983" w:rsidRDefault="00164983" w:rsidP="00164983">
      <w:r>
        <w:t xml:space="preserve">        }</w:t>
      </w:r>
    </w:p>
    <w:p w14:paraId="5DD6AD77" w14:textId="77777777" w:rsidR="00164983" w:rsidRDefault="00164983" w:rsidP="00164983">
      <w:r>
        <w:t xml:space="preserve">        if (!flag)</w:t>
      </w:r>
    </w:p>
    <w:p w14:paraId="461EE4ED" w14:textId="3C3BD50C" w:rsidR="00164983" w:rsidRDefault="00164983" w:rsidP="00164983">
      <w:r>
        <w:t xml:space="preserve">            System.out.println("\nThere were no numbers in the array that are multiples of 6, 7 and 8 ");</w:t>
      </w:r>
    </w:p>
    <w:p w14:paraId="2A413CCE" w14:textId="77777777" w:rsidR="00164983" w:rsidRDefault="00164983" w:rsidP="00164983">
      <w:r>
        <w:t xml:space="preserve">    }</w:t>
      </w:r>
    </w:p>
    <w:p w14:paraId="71F9A527" w14:textId="0CD4EC76" w:rsidR="00164983" w:rsidRPr="00164983" w:rsidRDefault="00164983" w:rsidP="00164983">
      <w:r>
        <w:t>}</w:t>
      </w:r>
    </w:p>
    <w:sectPr w:rsidR="00164983" w:rsidRPr="001649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MTAyAGJDYwsLSyUdpeDU4uLM/DyQAqNaAPYzsggsAAAA"/>
  </w:docVars>
  <w:rsids>
    <w:rsidRoot w:val="00164983"/>
    <w:rsid w:val="00164983"/>
    <w:rsid w:val="00211C53"/>
    <w:rsid w:val="00D12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21B0B"/>
  <w15:chartTrackingRefBased/>
  <w15:docId w15:val="{BF77C286-CE9D-4BE1-A3BA-C1A9C3819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5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2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229EF757E4C54EAB7B892558A74A50" ma:contentTypeVersion="13" ma:contentTypeDescription="Create a new document." ma:contentTypeScope="" ma:versionID="2e2d47611e772aad39531b1887261a66">
  <xsd:schema xmlns:xsd="http://www.w3.org/2001/XMLSchema" xmlns:xs="http://www.w3.org/2001/XMLSchema" xmlns:p="http://schemas.microsoft.com/office/2006/metadata/properties" xmlns:ns3="dbc4492b-83a8-4493-b4a9-36e0a0a5e688" xmlns:ns4="5d793694-bd25-42a0-99ad-1fe8d2076e78" targetNamespace="http://schemas.microsoft.com/office/2006/metadata/properties" ma:root="true" ma:fieldsID="8a66aa42d2d78c22d430e1af5675419b" ns3:_="" ns4:_="">
    <xsd:import namespace="dbc4492b-83a8-4493-b4a9-36e0a0a5e688"/>
    <xsd:import namespace="5d793694-bd25-42a0-99ad-1fe8d2076e7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c4492b-83a8-4493-b4a9-36e0a0a5e68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93694-bd25-42a0-99ad-1fe8d2076e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ABE04E-08E8-4ACE-AE8A-E84B2E266603}">
  <ds:schemaRefs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purl.org/dc/elements/1.1/"/>
    <ds:schemaRef ds:uri="5d793694-bd25-42a0-99ad-1fe8d2076e78"/>
    <ds:schemaRef ds:uri="dbc4492b-83a8-4493-b4a9-36e0a0a5e688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4810B63-174D-426E-83F2-412AE7B5D6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34C337-2178-4616-B5F4-76AEB41212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c4492b-83a8-4493-b4a9-36e0a0a5e688"/>
    <ds:schemaRef ds:uri="5d793694-bd25-42a0-99ad-1fe8d2076e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99</Words>
  <Characters>2847</Characters>
  <Application>Microsoft Office Word</Application>
  <DocSecurity>0</DocSecurity>
  <Lines>23</Lines>
  <Paragraphs>6</Paragraphs>
  <ScaleCrop>false</ScaleCrop>
  <Company/>
  <LinksUpToDate>false</LinksUpToDate>
  <CharactersWithSpaces>3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Kinley.Magale</dc:creator>
  <cp:keywords/>
  <dc:description/>
  <cp:lastModifiedBy>McKinley.Magale</cp:lastModifiedBy>
  <cp:revision>2</cp:revision>
  <dcterms:created xsi:type="dcterms:W3CDTF">2023-01-18T18:40:00Z</dcterms:created>
  <dcterms:modified xsi:type="dcterms:W3CDTF">2023-01-18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229EF757E4C54EAB7B892558A74A50</vt:lpwstr>
  </property>
</Properties>
</file>